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g.-information-and-media-pietiläisen-hoidossa"/>
    <w:p>
      <w:pPr>
        <w:pStyle w:val="Heading1"/>
      </w:pPr>
      <w:r>
        <w:t xml:space="preserve">G. information and media –Pietiläisen hoidossa</w:t>
      </w:r>
    </w:p>
    <w:bookmarkEnd w:id="28"/>
    <w:p>
      <w:pPr>
        <w:pStyle w:val="Compact"/>
        <w:numPr>
          <w:numId w:val="37"/>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pStyle w:val="Compact"/>
        <w:numPr>
          <w:numId w:val="37"/>
          <w:ilvl w:val="0"/>
        </w:numPr>
      </w:pPr>
      <w:r>
        <w:t xml:space="preserve">Was there such time when you regularly red daily newspapers? 1.Yes, there was 1 GO TO QUESTION 73 2.No, there weren’t 2 GO TO QUESTION 74</w:t>
      </w:r>
    </w:p>
    <w:p>
      <w:pPr>
        <w:numPr>
          <w:numId w:val="37"/>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37"/>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37"/>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37"/>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w:t>
      </w:r>
    </w:p>
    <w:p>
      <w:r>
        <w:t xml:space="preserve">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38"/>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29" w:name="h.politics-and-society"/>
    <w:p>
      <w:pPr>
        <w:pStyle w:val="Heading1"/>
      </w:pPr>
      <w:r>
        <w:t xml:space="preserve">H.politics and society</w:t>
      </w:r>
    </w:p>
    <w:bookmarkEnd w:id="29"/>
    <w:p>
      <w:pPr>
        <w:pStyle w:val="Compact"/>
        <w:numPr>
          <w:numId w:val="39"/>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40"/>
          <w:ilvl w:val="0"/>
        </w:numPr>
      </w:pPr>
      <w:r>
        <w:t xml:space="preserve">What is the name of that party or a social movement? _____________________________________________________________________</w:t>
      </w:r>
    </w:p>
    <w:p>
      <w:pPr>
        <w:numPr>
          <w:numId w:val="40"/>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41"/>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2"/>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30" w:name="i.-values-and-convictions"/>
    <w:p>
      <w:pPr>
        <w:pStyle w:val="Heading1"/>
      </w:pPr>
      <w:r>
        <w:t xml:space="preserve">I. Values and convictions</w:t>
      </w:r>
    </w:p>
    <w:bookmarkEnd w:id="30"/>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3"/>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4"/>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5"/>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5"/>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1" w:name="k.personal-data"/>
    <w:p>
      <w:pPr>
        <w:pStyle w:val="Heading1"/>
      </w:pPr>
      <w:r>
        <w:t xml:space="preserve">K.Personal data</w:t>
      </w:r>
    </w:p>
    <w:bookmarkEnd w:id="31"/>
    <w:p>
      <w:pPr>
        <w:pStyle w:val="Compact"/>
        <w:numPr>
          <w:numId w:val="46"/>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45946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d9d26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b6a44af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49d4136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d07276b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c4f2d4a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2d336f5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fdfde1e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8a46a29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3da9da4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22e33ba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182693a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c0640d9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53af771b"/>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1560e3ee"/>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a702b906"/>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40f9699f"/>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643518d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560cc29b"/>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a39338fa"/>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7741809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d3a4caa9"/>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314e7a13"/>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216ddc87"/>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d08ce33c"/>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49cae1bf"/>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5cbcdd89"/>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98b62dc0"/>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642f62cc"/>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6506234c"/>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fa21390f"/>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32">
    <w:nsid w:val="605abc57"/>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33">
    <w:nsid w:val="928b827d"/>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4">
    <w:nsid w:val="5c2059ba"/>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5">
    <w:nsid w:val="cf5b1f88"/>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6">
    <w:nsid w:val="16efb353"/>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7">
    <w:nsid w:val="6d0a123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8">
    <w:nsid w:val="75c97b5a"/>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9">
    <w:nsid w:val="27951497"/>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40">
    <w:nsid w:val="710427a8"/>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38">
    <w:abstractNumId w:val="32"/>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39">
    <w:abstractNumId w:val="33"/>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40">
    <w:abstractNumId w:val="34"/>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41">
    <w:abstractNumId w:val="35"/>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2">
    <w:abstractNumId w:val="36"/>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3">
    <w:abstractNumId w:val="37"/>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4">
    <w:abstractNumId w:val="38"/>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5">
    <w:abstractNumId w:val="39"/>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6">
    <w:abstractNumId w:val="40"/>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